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Cover</w:t>
      </w:r>
      <w:r>
        <w:t xml:space="preserve"> </w:t>
      </w:r>
      <w:r>
        <w:t xml:space="preserve">Letter</w:t>
      </w:r>
    </w:p>
    <w:bookmarkStart w:id="24" w:name="Xf95ba3aa62d08586a1459be9b874b078f895a7d"/>
    <w:p>
      <w:pPr>
        <w:pStyle w:val="Heading1"/>
      </w:pPr>
      <w:r>
        <w:t xml:space="preserve">Cover Letter for Telecommunication Engineer Position</w:t>
      </w:r>
    </w:p>
    <w:p>
      <w:pPr>
        <w:pStyle w:val="FirstParagraph"/>
      </w:pPr>
      <w:r>
        <w:t xml:space="preserve">Dear Hiring Manager,</w:t>
      </w:r>
    </w:p>
    <w:p>
      <w:pPr>
        <w:pStyle w:val="BodyText"/>
      </w:pPr>
      <w:r>
        <w:t xml:space="preserve">I am writing to express my sincere interest in the Telecommunication Engineer position at your esteemed organization in the Netherlands Amsterdam. As a dedicated and innovative professional with a strong background in telecommunications, I am eager to contribute my technical expertise, problem-solving skills, and passion for cutting-edge technology to support your company’s mission of advancing connectivity and communication solutions in one of Europe’s most dynamic cities.</w:t>
      </w:r>
    </w:p>
    <w:p>
      <w:pPr>
        <w:pStyle w:val="BodyText"/>
      </w:pPr>
      <w:r>
        <w:t xml:space="preserve">With over [X years] of experience in the field, I have developed a comprehensive understanding of telecommunication systems, network infrastructure, and emerging technologies. My career has been driven by a commitment to excellence, continuous learning, and the ability to adapt to evolving industry demands. I am particularly drawn to the Netherlands Amsterdam because of its reputation as a global hub for innovation in technology and sustainability. The city’s forward-thinking approach to digital transformation and its role as a leader in 5G deployment, fiber-optic networks, and smart infrastructure align perfectly with my professional aspirations.</w:t>
      </w:r>
    </w:p>
    <w:bookmarkStart w:id="20" w:name="why-the-netherlands-amsterdam"/>
    <w:p>
      <w:pPr>
        <w:pStyle w:val="Heading2"/>
      </w:pPr>
      <w:r>
        <w:t xml:space="preserve">Why the Netherlands Amsterdam?</w:t>
      </w:r>
    </w:p>
    <w:p>
      <w:pPr>
        <w:pStyle w:val="FirstParagraph"/>
      </w:pPr>
      <w:r>
        <w:t xml:space="preserve">The Netherlands Amsterdam is not just a city; it is a beacon of technological progress and cultural diversity. As a Telecommunication Engineer, I am captivated by the opportunities to work in an environment where collaboration between academia, industry, and government drives innovation. The city’s emphasis on sustainability and smart urban development has inspired me to focus on solutions that are not only technologically advanced but also environmentally responsible. For instance, Amsterdam’s commitment to reducing carbon footprints through energy-efficient communication networks resonates with my belief in the power of technology to create a better future.</w:t>
      </w:r>
    </w:p>
    <w:p>
      <w:pPr>
        <w:pStyle w:val="BodyText"/>
      </w:pPr>
      <w:r>
        <w:t xml:space="preserve">Moreover, the Netherlands’ strategic location as a gateway between Europe and the rest of the world makes it an ideal setting for telecommunication projects that require global reach and local precision. I am particularly interested in contributing to initiatives that leverage telecommunications to bridge digital divides, enhance public services, and support remote work ecosystems—areas that are increasingly vital in today’s interconnected world.</w:t>
      </w:r>
    </w:p>
    <w:bookmarkEnd w:id="20"/>
    <w:bookmarkStart w:id="21" w:name="professional-expertise-and-achievements"/>
    <w:p>
      <w:pPr>
        <w:pStyle w:val="Heading2"/>
      </w:pPr>
      <w:r>
        <w:t xml:space="preserve">Professional Expertise and Achievements</w:t>
      </w:r>
    </w:p>
    <w:p>
      <w:pPr>
        <w:pStyle w:val="FirstParagraph"/>
      </w:pPr>
      <w:r>
        <w:t xml:space="preserve">Throughout my career as a Telecommunication Engineer, I have consistently delivered results that align with industry best practices and organizational goals. My expertise spans the design, implementation, and maintenance of communication networks, including fiber-optic systems, wireless infrastructure (4G/5G), satellite communications, and IoT (Internet of Things) integration. I hold certifications in [relevant certifications], which have equipped me with the technical knowledge to troubleshoot complex issues and optimize network performance.</w:t>
      </w:r>
    </w:p>
    <w:p>
      <w:pPr>
        <w:pStyle w:val="BodyText"/>
      </w:pPr>
      <w:r>
        <w:t xml:space="preserve">In my previous role at [Previous Company Name], I led a team to deploy a city-wide fiber-optic network that improved internet speeds by 40% for over 10,000 residents. This project required meticulous planning, coordination with local authorities, and collaboration with cross-functional teams to ensure compliance with Dutch regulatory standards. Additionally, I have experience in managing large-scale projects from concept to execution, ensuring they are delivered on time and within budget while maintaining the highest quality standards.</w:t>
      </w:r>
    </w:p>
    <w:p>
      <w:pPr>
        <w:pStyle w:val="BodyText"/>
      </w:pPr>
      <w:r>
        <w:t xml:space="preserve">My ability to analyze data and identify trends has also enabled me to implement proactive maintenance strategies that reduce downtime and enhance user satisfaction. For example, by leveraging AI-driven analytics tools, I was able to predict potential network failures in a 5G deployment project, allowing for timely interventions that saved the company significant costs. These experiences have honed my ability to balance technical rigor with strategic thinking, a skill I believe is critical for success in the Netherlands Amsterdam’s competitive market.</w:t>
      </w:r>
    </w:p>
    <w:bookmarkEnd w:id="21"/>
    <w:bookmarkStart w:id="22" w:name="alignment-with-company-values"/>
    <w:p>
      <w:pPr>
        <w:pStyle w:val="Heading2"/>
      </w:pPr>
      <w:r>
        <w:t xml:space="preserve">Alignment with Company Values</w:t>
      </w:r>
    </w:p>
    <w:p>
      <w:pPr>
        <w:pStyle w:val="FirstParagraph"/>
      </w:pPr>
      <w:r>
        <w:t xml:space="preserve">I am deeply impressed by your organization’s dedication to innovation and customer-centric solutions. As a Telecommunication Engineer, I understand that the success of any project hinges on understanding the unique needs of clients and stakeholders. In the Netherlands Amsterdam, where digital connectivity is a cornerstone of economic growth, your company’s focus on delivering reliable and scalable communication infrastructure is both inspiring and essential.</w:t>
      </w:r>
    </w:p>
    <w:p>
      <w:pPr>
        <w:pStyle w:val="BodyText"/>
      </w:pPr>
      <w:r>
        <w:t xml:space="preserve">I am particularly interested in contributing to projects that prioritize sustainability, such as energy-efficient network designs or the integration of renewable energy sources into telecommunication systems. I am also keen to collaborate with teams that value diversity and inclusion, as these principles foster creativity and drive exceptional outcomes. Amsterdam’s multicultural environment has taught me the importance of clear communication and adaptability in a globalized workforce, qualities I bring to every project.</w:t>
      </w:r>
    </w:p>
    <w:bookmarkEnd w:id="22"/>
    <w:bookmarkStart w:id="23" w:name="why-choose-me"/>
    <w:p>
      <w:pPr>
        <w:pStyle w:val="Heading2"/>
      </w:pPr>
      <w:r>
        <w:t xml:space="preserve">Why Choose Me?</w:t>
      </w:r>
    </w:p>
    <w:p>
      <w:pPr>
        <w:pStyle w:val="FirstParagraph"/>
      </w:pPr>
      <w:r>
        <w:t xml:space="preserve">What sets me apart as a Telecommunication Engineer is my combination of technical expertise, problem-solving acumen, and passion for the field. I am not only proficient in the latest tools and technologies but also deeply committed to staying at the forefront of industry advancements. My ability to communicate complex concepts to non-technical audiences ensures that all stakeholders are aligned, which is crucial for successful project execution.</w:t>
      </w:r>
    </w:p>
    <w:p>
      <w:pPr>
        <w:pStyle w:val="BodyText"/>
      </w:pPr>
      <w:r>
        <w:t xml:space="preserve">Additionally, my experience working in diverse environments has equipped me with strong interpersonal skills, including teamwork, leadership, and conflict resolution. I thrive in fast-paced settings where collaboration and innovation are prioritized. Whether it’s troubleshooting a critical network issue or mentoring junior engineers, I approach every challenge with enthusiasm and a solutions-oriented mindset.</w:t>
      </w:r>
    </w:p>
    <w:p>
      <w:pPr>
        <w:pStyle w:val="BodyText"/>
      </w:pPr>
      <w:r>
        <w:t xml:space="preserve">In the Netherlands Amsterdam, where the demand for skilled professionals in telecommunications continues to grow, I am confident that my background and vision will add value to your team. I am eager to bring my technical skills, creativity, and dedication to your organization while contributing to the city’s legacy of technological excellence.</w:t>
      </w:r>
    </w:p>
    <w:p>
      <w:pPr>
        <w:pStyle w:val="BodyText"/>
      </w:pPr>
      <w:r>
        <w:t xml:space="preserve">Thank you for considering my application. I would welcome the opportunity to discuss how my experience and enthusiasm align with your needs. I am available at [your phone number] or [your email address] and am happy to accommodate an interview at your earliest convenience. I look forward to the possibility of contributing to your organization’s success in the vibrant telecommunications landscape of the Netherlands Amsterdam.</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Cover Letter</dc:title>
  <dc:creator/>
  <dc:language>en</dc:language>
  <cp:keywords/>
  <dcterms:created xsi:type="dcterms:W3CDTF">2026-07-23T00:34:29Z</dcterms:created>
  <dcterms:modified xsi:type="dcterms:W3CDTF">2026-07-23T00:34:29Z</dcterms:modified>
</cp:coreProperties>
</file>

<file path=docProps/custom.xml><?xml version="1.0" encoding="utf-8"?>
<Properties xmlns="http://schemas.openxmlformats.org/officeDocument/2006/custom-properties" xmlns:vt="http://schemas.openxmlformats.org/officeDocument/2006/docPropsVTypes"/>
</file>